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7E684" w14:textId="77777777" w:rsidR="00183F14" w:rsidRDefault="00183F14" w:rsidP="001622A5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B74B17" w14:textId="32C51499" w:rsidR="006265CB" w:rsidRPr="00FF30A2" w:rsidRDefault="006265CB" w:rsidP="001622A5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F30A2">
        <w:rPr>
          <w:rFonts w:ascii="Times New Roman" w:hAnsi="Times New Roman" w:cs="Times New Roman"/>
          <w:b/>
          <w:bCs/>
          <w:sz w:val="28"/>
          <w:szCs w:val="28"/>
        </w:rPr>
        <w:t>Checklist for Parents</w:t>
      </w:r>
    </w:p>
    <w:p w14:paraId="6F44A19C" w14:textId="77777777" w:rsidR="00C6315F" w:rsidRPr="00183F14" w:rsidRDefault="00C6315F" w:rsidP="001622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Obtain a Notice of Meeting from the school to clarify the purpose of the meeting and know ahead of time who should attend.</w:t>
      </w:r>
    </w:p>
    <w:p w14:paraId="2DD45563" w14:textId="190A8D16" w:rsidR="00FF6770" w:rsidRPr="00183F14" w:rsidRDefault="00C6315F" w:rsidP="001622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Prepare, as you would for any educational meeting. Have your notes handy with documentation you would like to share.</w:t>
      </w:r>
      <w:r w:rsidR="00FF6770" w:rsidRPr="00183F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D854FE" w14:textId="77777777" w:rsidR="00C6315F" w:rsidRPr="00183F14" w:rsidRDefault="00C6315F" w:rsidP="001622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Have a copy of your child’s IEP in front of you. </w:t>
      </w:r>
    </w:p>
    <w:p w14:paraId="06414C2C" w14:textId="77777777" w:rsidR="00C6315F" w:rsidRPr="00183F14" w:rsidRDefault="00C6315F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If the school is presenting you with a draft, have that in front of you to follow along. </w:t>
      </w:r>
    </w:p>
    <w:p w14:paraId="1213FACC" w14:textId="280C21AE" w:rsidR="00C6315F" w:rsidRPr="00183F14" w:rsidRDefault="00FF6770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If a printer is not available, you can follow along on an electronic document while remaining in the meeting.</w:t>
      </w:r>
    </w:p>
    <w:p w14:paraId="238915AC" w14:textId="5F70128F" w:rsidR="00C6315F" w:rsidRPr="00183F14" w:rsidRDefault="00C6315F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School staff </w:t>
      </w:r>
      <w:r w:rsidR="00FF6770" w:rsidRPr="00183F14">
        <w:rPr>
          <w:rFonts w:ascii="Times New Roman" w:hAnsi="Times New Roman" w:cs="Times New Roman"/>
          <w:sz w:val="24"/>
          <w:szCs w:val="24"/>
        </w:rPr>
        <w:t>may</w:t>
      </w:r>
      <w:r w:rsidRPr="00183F14">
        <w:rPr>
          <w:rFonts w:ascii="Times New Roman" w:hAnsi="Times New Roman" w:cs="Times New Roman"/>
          <w:sz w:val="24"/>
          <w:szCs w:val="24"/>
        </w:rPr>
        <w:t xml:space="preserve"> also share their screen and edit the IEP document in real time.</w:t>
      </w:r>
    </w:p>
    <w:p w14:paraId="5D112C79" w14:textId="4AB8011B" w:rsidR="00C6315F" w:rsidRPr="00183F14" w:rsidRDefault="00C6315F" w:rsidP="001622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If you are attending via a link (ZOOM, GoTo</w:t>
      </w:r>
      <w:r w:rsidR="006265CB" w:rsidRPr="00183F14">
        <w:rPr>
          <w:rFonts w:ascii="Times New Roman" w:hAnsi="Times New Roman" w:cs="Times New Roman"/>
          <w:sz w:val="24"/>
          <w:szCs w:val="24"/>
        </w:rPr>
        <w:t>Meeting</w:t>
      </w:r>
      <w:r w:rsidRPr="00183F14">
        <w:rPr>
          <w:rFonts w:ascii="Times New Roman" w:hAnsi="Times New Roman" w:cs="Times New Roman"/>
          <w:sz w:val="24"/>
          <w:szCs w:val="24"/>
        </w:rPr>
        <w:t>, etc.) “arrive” early to the meeting. Give yourself at least 15 minutes to work out any technical difficulties.</w:t>
      </w:r>
    </w:p>
    <w:p w14:paraId="0707DDA4" w14:textId="5F84B788" w:rsidR="006265CB" w:rsidRPr="00183F14" w:rsidRDefault="00C6315F" w:rsidP="001622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Your child may also attend the meeting with you or via a separate device.</w:t>
      </w:r>
    </w:p>
    <w:p w14:paraId="25803DEF" w14:textId="37EA4E28" w:rsidR="00C6315F" w:rsidRPr="00FF30A2" w:rsidRDefault="00C6315F" w:rsidP="001622A5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F30A2">
        <w:rPr>
          <w:rFonts w:ascii="Times New Roman" w:hAnsi="Times New Roman" w:cs="Times New Roman"/>
          <w:b/>
          <w:bCs/>
          <w:sz w:val="28"/>
          <w:szCs w:val="28"/>
        </w:rPr>
        <w:t xml:space="preserve">Group Norms </w:t>
      </w:r>
      <w:r w:rsidR="006265CB" w:rsidRPr="00FF30A2">
        <w:rPr>
          <w:rFonts w:ascii="Times New Roman" w:hAnsi="Times New Roman" w:cs="Times New Roman"/>
          <w:b/>
          <w:bCs/>
          <w:sz w:val="28"/>
          <w:szCs w:val="28"/>
        </w:rPr>
        <w:t>for Virtual IEP Meetings</w:t>
      </w:r>
    </w:p>
    <w:p w14:paraId="2B6C3960" w14:textId="55365F93" w:rsidR="00B526E2" w:rsidRPr="00183F14" w:rsidRDefault="00C6315F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Communicate clearly and listen carefully</w:t>
      </w:r>
      <w:r w:rsidR="00B526E2" w:rsidRPr="00183F1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140616" w14:textId="1936F7EB" w:rsidR="00C6315F" w:rsidRPr="00183F14" w:rsidRDefault="00C6315F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Respect the view of others</w:t>
      </w:r>
      <w:r w:rsidR="009F404F" w:rsidRPr="00183F14">
        <w:rPr>
          <w:rFonts w:ascii="Times New Roman" w:hAnsi="Times New Roman" w:cs="Times New Roman"/>
          <w:sz w:val="24"/>
          <w:szCs w:val="24"/>
        </w:rPr>
        <w:t>.</w:t>
      </w:r>
    </w:p>
    <w:p w14:paraId="1F21901E" w14:textId="31964C83" w:rsidR="00B526E2" w:rsidRPr="00183F14" w:rsidRDefault="00B526E2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Please do not speak over another person. You may utilize the chat function while another person is talking.</w:t>
      </w:r>
    </w:p>
    <w:p w14:paraId="6E020345" w14:textId="77F7B952" w:rsidR="00B526E2" w:rsidRPr="00183F14" w:rsidRDefault="00B526E2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Be open to the ideas and views presented.</w:t>
      </w:r>
    </w:p>
    <w:p w14:paraId="110A3FC5" w14:textId="4C7EA53F" w:rsidR="00B526E2" w:rsidRPr="00183F14" w:rsidRDefault="00B526E2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Ask and welcome questions for clarification.</w:t>
      </w:r>
    </w:p>
    <w:p w14:paraId="142EAB57" w14:textId="648DFCEB" w:rsidR="00B526E2" w:rsidRPr="00183F14" w:rsidRDefault="00B526E2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Utilize the mute button to avoid disruption from background noise.</w:t>
      </w:r>
    </w:p>
    <w:p w14:paraId="362CBFE7" w14:textId="72663BEB" w:rsidR="00B526E2" w:rsidRPr="00183F14" w:rsidRDefault="00B526E2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Try to speak loudly and slowly.</w:t>
      </w:r>
    </w:p>
    <w:p w14:paraId="6CFEA266" w14:textId="6CD1B44E" w:rsidR="00C6315F" w:rsidRPr="00183F14" w:rsidRDefault="00C6315F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Share your view willingly</w:t>
      </w:r>
      <w:r w:rsidR="009F404F" w:rsidRPr="00183F14">
        <w:rPr>
          <w:rFonts w:ascii="Times New Roman" w:hAnsi="Times New Roman" w:cs="Times New Roman"/>
          <w:sz w:val="24"/>
          <w:szCs w:val="24"/>
        </w:rPr>
        <w:t>.</w:t>
      </w:r>
    </w:p>
    <w:p w14:paraId="3D57EE01" w14:textId="7EB681E3" w:rsidR="001622A5" w:rsidRPr="00183F14" w:rsidRDefault="00C6315F" w:rsidP="001622A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Honor our time limits and stay on task</w:t>
      </w:r>
      <w:r w:rsidR="009F404F" w:rsidRPr="00183F14">
        <w:rPr>
          <w:rFonts w:ascii="Times New Roman" w:hAnsi="Times New Roman" w:cs="Times New Roman"/>
          <w:sz w:val="24"/>
          <w:szCs w:val="24"/>
        </w:rPr>
        <w:t>.</w:t>
      </w:r>
    </w:p>
    <w:p w14:paraId="1295BC86" w14:textId="040B1326" w:rsidR="00C6315F" w:rsidRPr="00FF30A2" w:rsidRDefault="00C6315F" w:rsidP="001622A5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F30A2">
        <w:rPr>
          <w:rFonts w:ascii="Times New Roman" w:hAnsi="Times New Roman" w:cs="Times New Roman"/>
          <w:b/>
          <w:bCs/>
          <w:sz w:val="28"/>
          <w:szCs w:val="28"/>
        </w:rPr>
        <w:t>Helpful Tips</w:t>
      </w:r>
      <w:r w:rsidR="006265CB" w:rsidRPr="00FF30A2">
        <w:rPr>
          <w:rFonts w:ascii="Times New Roman" w:hAnsi="Times New Roman" w:cs="Times New Roman"/>
          <w:b/>
          <w:bCs/>
          <w:sz w:val="28"/>
          <w:szCs w:val="28"/>
        </w:rPr>
        <w:t xml:space="preserve"> for Virtual IEP Meetings</w:t>
      </w:r>
      <w:r w:rsidRPr="00FF30A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AFC94B9" w14:textId="77777777" w:rsidR="00C6315F" w:rsidRPr="00183F14" w:rsidRDefault="00C6315F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Turn off your webcam if the connection seems unstable. This will decrease the amount of bandwidth needed and make audio smoother. </w:t>
      </w:r>
    </w:p>
    <w:p w14:paraId="06E240B9" w14:textId="16EDFB80" w:rsidR="00C6315F" w:rsidRPr="00183F14" w:rsidRDefault="00C6315F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If </w:t>
      </w:r>
      <w:r w:rsidR="00B526E2" w:rsidRPr="00183F14">
        <w:rPr>
          <w:rFonts w:ascii="Times New Roman" w:hAnsi="Times New Roman" w:cs="Times New Roman"/>
          <w:sz w:val="24"/>
          <w:szCs w:val="24"/>
        </w:rPr>
        <w:t xml:space="preserve">bandwidth </w:t>
      </w:r>
      <w:r w:rsidRPr="00183F14">
        <w:rPr>
          <w:rFonts w:ascii="Times New Roman" w:hAnsi="Times New Roman" w:cs="Times New Roman"/>
          <w:sz w:val="24"/>
          <w:szCs w:val="24"/>
        </w:rPr>
        <w:t xml:space="preserve">is an issue </w:t>
      </w:r>
      <w:r w:rsidR="00B526E2" w:rsidRPr="00183F14">
        <w:rPr>
          <w:rFonts w:ascii="Times New Roman" w:hAnsi="Times New Roman" w:cs="Times New Roman"/>
          <w:sz w:val="24"/>
          <w:szCs w:val="24"/>
        </w:rPr>
        <w:t>minimize the use of other devices that are connected to the internet in your household.</w:t>
      </w:r>
    </w:p>
    <w:p w14:paraId="30D99F92" w14:textId="2ADDCE3A" w:rsidR="00C6315F" w:rsidRPr="00183F14" w:rsidRDefault="00C6315F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Be mindful of your environment (background, noise, etc.)</w:t>
      </w:r>
      <w:r w:rsidR="009F404F" w:rsidRPr="00183F14">
        <w:rPr>
          <w:rFonts w:ascii="Times New Roman" w:hAnsi="Times New Roman" w:cs="Times New Roman"/>
          <w:sz w:val="24"/>
          <w:szCs w:val="24"/>
        </w:rPr>
        <w:t>.</w:t>
      </w:r>
    </w:p>
    <w:p w14:paraId="349D8EB4" w14:textId="42D62847" w:rsidR="00FF6770" w:rsidRPr="00183F14" w:rsidRDefault="00FF6770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Be dressed and ready for the meeting, just as if you were going to an in-person meeting.</w:t>
      </w:r>
    </w:p>
    <w:p w14:paraId="2B7D0CC5" w14:textId="1E2DD7D1" w:rsidR="006265CB" w:rsidRPr="00183F14" w:rsidRDefault="00B526E2" w:rsidP="001622A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 xml:space="preserve">Choose a background that is not too distracting. This can be done virtually if there isn’t a comfortable place in your home </w:t>
      </w:r>
      <w:r w:rsidR="009F404F" w:rsidRPr="00183F14">
        <w:rPr>
          <w:rFonts w:ascii="Times New Roman" w:hAnsi="Times New Roman" w:cs="Times New Roman"/>
          <w:sz w:val="24"/>
          <w:szCs w:val="24"/>
        </w:rPr>
        <w:t>with an appropriate background.</w:t>
      </w:r>
    </w:p>
    <w:p w14:paraId="044B4909" w14:textId="6E7E255D" w:rsidR="001622A5" w:rsidRPr="00FF30A2" w:rsidRDefault="00C6315F" w:rsidP="00FF30A2">
      <w:pPr>
        <w:tabs>
          <w:tab w:val="right" w:pos="10800"/>
        </w:tabs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F30A2">
        <w:rPr>
          <w:rFonts w:ascii="Times New Roman" w:hAnsi="Times New Roman" w:cs="Times New Roman"/>
          <w:b/>
          <w:bCs/>
          <w:sz w:val="28"/>
          <w:szCs w:val="28"/>
        </w:rPr>
        <w:t xml:space="preserve">What to Expect </w:t>
      </w:r>
      <w:r w:rsidR="00FF6770" w:rsidRPr="00FF30A2">
        <w:rPr>
          <w:rFonts w:ascii="Times New Roman" w:hAnsi="Times New Roman" w:cs="Times New Roman"/>
          <w:b/>
          <w:bCs/>
          <w:sz w:val="28"/>
          <w:szCs w:val="28"/>
        </w:rPr>
        <w:t>from</w:t>
      </w:r>
      <w:r w:rsidRPr="00FF30A2">
        <w:rPr>
          <w:rFonts w:ascii="Times New Roman" w:hAnsi="Times New Roman" w:cs="Times New Roman"/>
          <w:b/>
          <w:bCs/>
          <w:sz w:val="28"/>
          <w:szCs w:val="28"/>
        </w:rPr>
        <w:t xml:space="preserve"> a Virtual IEP </w:t>
      </w:r>
      <w:proofErr w:type="gramStart"/>
      <w:r w:rsidR="00FF30A2" w:rsidRPr="00FF30A2">
        <w:rPr>
          <w:rFonts w:ascii="Times New Roman" w:hAnsi="Times New Roman" w:cs="Times New Roman"/>
          <w:b/>
          <w:bCs/>
          <w:sz w:val="28"/>
          <w:szCs w:val="28"/>
        </w:rPr>
        <w:t>Meeting</w:t>
      </w:r>
      <w:proofErr w:type="gramEnd"/>
      <w:r w:rsidR="00FF30A2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49346E2E" w14:textId="5FBD34B5" w:rsidR="00884A21" w:rsidRPr="00183F14" w:rsidRDefault="00C6315F" w:rsidP="001622A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83F14">
        <w:rPr>
          <w:rFonts w:ascii="Times New Roman" w:hAnsi="Times New Roman" w:cs="Times New Roman"/>
          <w:sz w:val="24"/>
          <w:szCs w:val="24"/>
        </w:rPr>
        <w:t>The outcomes for a virtual IEP meeting should be no different from an in-person meeting. The student’s needs have not changed. Only the location of the meeting attendees.</w:t>
      </w:r>
      <w:r w:rsidR="006265CB">
        <w:rPr>
          <w:noProof/>
        </w:rPr>
        <w:drawing>
          <wp:anchor distT="0" distB="0" distL="114300" distR="114300" simplePos="0" relativeHeight="251659264" behindDoc="0" locked="0" layoutInCell="1" allowOverlap="1" wp14:anchorId="5178B3EC" wp14:editId="6E7BCEBF">
            <wp:simplePos x="0" y="0"/>
            <wp:positionH relativeFrom="margin">
              <wp:align>center</wp:align>
            </wp:positionH>
            <wp:positionV relativeFrom="paragraph">
              <wp:posOffset>4580255</wp:posOffset>
            </wp:positionV>
            <wp:extent cx="5886450" cy="27622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84A21" w:rsidRPr="00183F14" w:rsidSect="00B66B9B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AA00F" w14:textId="77777777" w:rsidR="008463E3" w:rsidRDefault="008463E3" w:rsidP="00B66B9B">
      <w:pPr>
        <w:spacing w:after="0" w:line="240" w:lineRule="auto"/>
      </w:pPr>
      <w:r>
        <w:separator/>
      </w:r>
    </w:p>
  </w:endnote>
  <w:endnote w:type="continuationSeparator" w:id="0">
    <w:p w14:paraId="78F0A4CB" w14:textId="77777777" w:rsidR="008463E3" w:rsidRDefault="008463E3" w:rsidP="00B66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C4D03" w14:textId="5E3B090F" w:rsidR="00183F14" w:rsidRDefault="00183F14" w:rsidP="00FF30A2">
    <w:pPr>
      <w:pStyle w:val="Footer"/>
      <w:jc w:val="center"/>
    </w:pPr>
    <w:r>
      <w:t xml:space="preserve">Missouri Parents Act * 800-743-7634 * </w:t>
    </w:r>
    <w:r w:rsidR="00FF30A2" w:rsidRPr="00FF30A2">
      <w:t>www.missouriparentsact.org</w:t>
    </w:r>
    <w:r w:rsidR="00FF30A2">
      <w:t xml:space="preserve"> * </w:t>
    </w:r>
    <w:r>
      <w:t>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6C4123" w14:textId="77777777" w:rsidR="008463E3" w:rsidRDefault="008463E3" w:rsidP="00B66B9B">
      <w:pPr>
        <w:spacing w:after="0" w:line="240" w:lineRule="auto"/>
      </w:pPr>
      <w:r>
        <w:separator/>
      </w:r>
    </w:p>
  </w:footnote>
  <w:footnote w:type="continuationSeparator" w:id="0">
    <w:p w14:paraId="6B9CAA9B" w14:textId="77777777" w:rsidR="008463E3" w:rsidRDefault="008463E3" w:rsidP="00B66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B667F" w14:textId="4C3846C1" w:rsidR="00B66B9B" w:rsidRDefault="00183F14" w:rsidP="00183F14">
    <w:pPr>
      <w:spacing w:after="0" w:line="240" w:lineRule="auto"/>
      <w:jc w:val="right"/>
      <w:rPr>
        <w:b/>
        <w:bCs/>
        <w:sz w:val="40"/>
        <w:szCs w:val="4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2CB7D7D" wp14:editId="791F98DD">
          <wp:simplePos x="0" y="0"/>
          <wp:positionH relativeFrom="column">
            <wp:posOffset>0</wp:posOffset>
          </wp:positionH>
          <wp:positionV relativeFrom="paragraph">
            <wp:posOffset>-171450</wp:posOffset>
          </wp:positionV>
          <wp:extent cx="838200" cy="838200"/>
          <wp:effectExtent l="0" t="0" r="0" b="0"/>
          <wp:wrapTight wrapText="bothSides">
            <wp:wrapPolygon edited="0">
              <wp:start x="3436" y="1473"/>
              <wp:lineTo x="0" y="9327"/>
              <wp:lineTo x="0" y="12273"/>
              <wp:lineTo x="982" y="19145"/>
              <wp:lineTo x="19145" y="19145"/>
              <wp:lineTo x="19145" y="18164"/>
              <wp:lineTo x="21109" y="12273"/>
              <wp:lineTo x="21109" y="10309"/>
              <wp:lineTo x="17182" y="1473"/>
              <wp:lineTo x="3436" y="1473"/>
            </wp:wrapPolygon>
          </wp:wrapTight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200" cy="838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265CB">
      <w:rPr>
        <w:b/>
        <w:bCs/>
        <w:sz w:val="40"/>
        <w:szCs w:val="40"/>
      </w:rPr>
      <w:t>Virtual IEP Meeting</w:t>
    </w:r>
  </w:p>
  <w:p w14:paraId="25FF31DB" w14:textId="77777777" w:rsidR="00183F14" w:rsidRPr="00183F14" w:rsidRDefault="00183F14" w:rsidP="00183F14">
    <w:pPr>
      <w:spacing w:after="0" w:line="240" w:lineRule="auto"/>
      <w:jc w:val="right"/>
      <w:rPr>
        <w:b/>
        <w:bCs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A00EC"/>
    <w:multiLevelType w:val="hybridMultilevel"/>
    <w:tmpl w:val="35B6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26660"/>
    <w:multiLevelType w:val="hybridMultilevel"/>
    <w:tmpl w:val="EDBAADF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A429E"/>
    <w:multiLevelType w:val="hybridMultilevel"/>
    <w:tmpl w:val="BDACF3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tDAzMzE0NTU1MDZW0lEKTi0uzszPAykwrAUA8bHdZCwAAAA="/>
  </w:docVars>
  <w:rsids>
    <w:rsidRoot w:val="00C6315F"/>
    <w:rsid w:val="00016221"/>
    <w:rsid w:val="001622A5"/>
    <w:rsid w:val="00183F14"/>
    <w:rsid w:val="006265CB"/>
    <w:rsid w:val="006646F3"/>
    <w:rsid w:val="008463E3"/>
    <w:rsid w:val="00884A21"/>
    <w:rsid w:val="008C3DE5"/>
    <w:rsid w:val="00946BB0"/>
    <w:rsid w:val="00992A81"/>
    <w:rsid w:val="009F404F"/>
    <w:rsid w:val="00B526E2"/>
    <w:rsid w:val="00B66B9B"/>
    <w:rsid w:val="00BB68F6"/>
    <w:rsid w:val="00C6315F"/>
    <w:rsid w:val="00F04171"/>
    <w:rsid w:val="00FF30A2"/>
    <w:rsid w:val="00FF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C2B55"/>
  <w15:chartTrackingRefBased/>
  <w15:docId w15:val="{17279AD8-D949-4871-890A-304C073A0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1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15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26E2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B66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B9B"/>
  </w:style>
  <w:style w:type="paragraph" w:styleId="Footer">
    <w:name w:val="footer"/>
    <w:basedOn w:val="Normal"/>
    <w:link w:val="FooterChar"/>
    <w:uiPriority w:val="99"/>
    <w:unhideWhenUsed/>
    <w:rsid w:val="00B66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B9B"/>
  </w:style>
  <w:style w:type="character" w:styleId="Hyperlink">
    <w:name w:val="Hyperlink"/>
    <w:basedOn w:val="DefaultParagraphFont"/>
    <w:uiPriority w:val="99"/>
    <w:unhideWhenUsed/>
    <w:rsid w:val="00FF30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Bowles</dc:creator>
  <cp:keywords/>
  <dc:description/>
  <cp:lastModifiedBy>Autumn Clark</cp:lastModifiedBy>
  <cp:revision>6</cp:revision>
  <cp:lastPrinted>2020-04-16T19:38:00Z</cp:lastPrinted>
  <dcterms:created xsi:type="dcterms:W3CDTF">2020-04-08T22:11:00Z</dcterms:created>
  <dcterms:modified xsi:type="dcterms:W3CDTF">2021-04-15T22:26:00Z</dcterms:modified>
</cp:coreProperties>
</file>